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528BA5" w14:textId="77777777" w:rsidR="004D5C4F" w:rsidRPr="0090293B" w:rsidRDefault="004D5C4F" w:rsidP="004D5C4F">
      <w:pPr>
        <w:pStyle w:val="Heading1"/>
        <w:jc w:val="center"/>
        <w:rPr>
          <w:b/>
        </w:rPr>
      </w:pPr>
      <w:r w:rsidRPr="0090293B">
        <w:rPr>
          <w:b/>
        </w:rPr>
        <w:t>POLICE AND CAMPUS SAFETY ADVISORY COMMITTEE</w:t>
      </w:r>
    </w:p>
    <w:p w14:paraId="0BC403B9" w14:textId="77777777" w:rsidR="004D5C4F" w:rsidRPr="0090293B" w:rsidRDefault="004D5C4F" w:rsidP="004D5C4F">
      <w:pPr>
        <w:pStyle w:val="Heading1"/>
        <w:jc w:val="center"/>
        <w:rPr>
          <w:b/>
        </w:rPr>
      </w:pPr>
      <w:r w:rsidRPr="0090293B">
        <w:rPr>
          <w:b/>
        </w:rPr>
        <w:t>AGENDA</w:t>
      </w:r>
    </w:p>
    <w:p w14:paraId="79CF8E52" w14:textId="08F9F746" w:rsidR="004D5C4F" w:rsidRPr="0090293B" w:rsidRDefault="00C018BF" w:rsidP="004D5C4F">
      <w:pPr>
        <w:pStyle w:val="Heading1"/>
        <w:jc w:val="center"/>
        <w:rPr>
          <w:b/>
        </w:rPr>
      </w:pPr>
      <w:r>
        <w:rPr>
          <w:b/>
        </w:rPr>
        <w:t>April 10</w:t>
      </w:r>
      <w:r w:rsidR="008629AB">
        <w:rPr>
          <w:b/>
        </w:rPr>
        <w:t>, 202</w:t>
      </w:r>
      <w:r w:rsidR="00501FD8">
        <w:rPr>
          <w:b/>
        </w:rPr>
        <w:t>3</w:t>
      </w:r>
    </w:p>
    <w:p w14:paraId="2A93CFE2" w14:textId="77777777" w:rsidR="004D5C4F" w:rsidRDefault="004D5C4F" w:rsidP="004A01CB">
      <w:pPr>
        <w:spacing w:line="480" w:lineRule="auto"/>
      </w:pPr>
    </w:p>
    <w:p w14:paraId="039AE0C1" w14:textId="4F6C60EC" w:rsidR="009C7A48" w:rsidRDefault="00C018BF" w:rsidP="00BD1DB0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scussion on Campus Climate Call to Action</w:t>
      </w:r>
    </w:p>
    <w:p w14:paraId="250CD9F4" w14:textId="77777777" w:rsidR="00C018BF" w:rsidRDefault="00C018BF" w:rsidP="00C018BF">
      <w:pPr>
        <w:rPr>
          <w:rFonts w:ascii="Arial" w:hAnsi="Arial" w:cs="Arial"/>
          <w:sz w:val="24"/>
          <w:szCs w:val="24"/>
        </w:rPr>
      </w:pPr>
    </w:p>
    <w:p w14:paraId="5CD6A1C5" w14:textId="25D5C760" w:rsidR="00C018BF" w:rsidRPr="00C018BF" w:rsidRDefault="00C018BF" w:rsidP="00C018B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ontinued </w:t>
      </w:r>
      <w:r w:rsidR="002C3D25">
        <w:rPr>
          <w:rFonts w:ascii="Arial" w:hAnsi="Arial" w:cs="Arial"/>
          <w:sz w:val="24"/>
          <w:szCs w:val="24"/>
        </w:rPr>
        <w:t>conversation</w:t>
      </w:r>
      <w:r w:rsidR="00F45BDE">
        <w:rPr>
          <w:rFonts w:ascii="Arial" w:hAnsi="Arial" w:cs="Arial"/>
          <w:sz w:val="24"/>
          <w:szCs w:val="24"/>
        </w:rPr>
        <w:t xml:space="preserve"> on Body Worn Cameras</w:t>
      </w:r>
    </w:p>
    <w:p w14:paraId="67AD02CF" w14:textId="77777777" w:rsidR="006B40CE" w:rsidRPr="006B40CE" w:rsidRDefault="008A09B9" w:rsidP="006B40CE">
      <w:pPr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</w:p>
    <w:sectPr w:rsidR="006B40CE" w:rsidRPr="006B40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E75393"/>
    <w:multiLevelType w:val="hybridMultilevel"/>
    <w:tmpl w:val="F8B005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6B48A3"/>
    <w:multiLevelType w:val="hybridMultilevel"/>
    <w:tmpl w:val="515218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A63058"/>
    <w:multiLevelType w:val="hybridMultilevel"/>
    <w:tmpl w:val="993646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88069748">
    <w:abstractNumId w:val="1"/>
  </w:num>
  <w:num w:numId="2" w16cid:durableId="542594210">
    <w:abstractNumId w:val="2"/>
  </w:num>
  <w:num w:numId="3" w16cid:durableId="7267318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2NLEwMTE1MjI1MbFU0lEKTi0uzszPAykwrgUA9F4h/CwAAAA="/>
  </w:docVars>
  <w:rsids>
    <w:rsidRoot w:val="002A173D"/>
    <w:rsid w:val="00047B7B"/>
    <w:rsid w:val="001615C3"/>
    <w:rsid w:val="001A2544"/>
    <w:rsid w:val="001A573B"/>
    <w:rsid w:val="002174D6"/>
    <w:rsid w:val="0029357E"/>
    <w:rsid w:val="002A173D"/>
    <w:rsid w:val="002C3D25"/>
    <w:rsid w:val="002E6C9C"/>
    <w:rsid w:val="00325D6B"/>
    <w:rsid w:val="003823DE"/>
    <w:rsid w:val="003B5FB8"/>
    <w:rsid w:val="003E4305"/>
    <w:rsid w:val="00475A11"/>
    <w:rsid w:val="00494ACD"/>
    <w:rsid w:val="004A01CB"/>
    <w:rsid w:val="004B16ED"/>
    <w:rsid w:val="004C7F78"/>
    <w:rsid w:val="004D5C4F"/>
    <w:rsid w:val="00501FD8"/>
    <w:rsid w:val="00564053"/>
    <w:rsid w:val="00691B9A"/>
    <w:rsid w:val="006B40CE"/>
    <w:rsid w:val="006C0BB0"/>
    <w:rsid w:val="006E4A4F"/>
    <w:rsid w:val="007B6239"/>
    <w:rsid w:val="00815BBE"/>
    <w:rsid w:val="008629AB"/>
    <w:rsid w:val="0087468D"/>
    <w:rsid w:val="00890D99"/>
    <w:rsid w:val="008A09B9"/>
    <w:rsid w:val="008A1842"/>
    <w:rsid w:val="0090293B"/>
    <w:rsid w:val="00925F42"/>
    <w:rsid w:val="009B61BE"/>
    <w:rsid w:val="009C7A48"/>
    <w:rsid w:val="009E1C4B"/>
    <w:rsid w:val="00A548BA"/>
    <w:rsid w:val="00B0044F"/>
    <w:rsid w:val="00B8793F"/>
    <w:rsid w:val="00BD1DB0"/>
    <w:rsid w:val="00BF5A9B"/>
    <w:rsid w:val="00C018BF"/>
    <w:rsid w:val="00D32336"/>
    <w:rsid w:val="00D538AC"/>
    <w:rsid w:val="00DD11C5"/>
    <w:rsid w:val="00DE159E"/>
    <w:rsid w:val="00E213B0"/>
    <w:rsid w:val="00E60FD0"/>
    <w:rsid w:val="00E8387F"/>
    <w:rsid w:val="00EF6DE5"/>
    <w:rsid w:val="00EF7704"/>
    <w:rsid w:val="00F07FF8"/>
    <w:rsid w:val="00F45B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463C69"/>
  <w15:chartTrackingRefBased/>
  <w15:docId w15:val="{10F9E0F7-6B8A-423A-8744-12E14E3CB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5C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5C4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D5C4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029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293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</Words>
  <Characters>13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t. San Antonio College</Company>
  <LinksUpToDate>false</LinksUpToDate>
  <CharactersWithSpaces>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lechowski, Stephanie J.</dc:creator>
  <cp:keywords/>
  <dc:description/>
  <cp:lastModifiedBy>Bolechowski, Stephanie</cp:lastModifiedBy>
  <cp:revision>5</cp:revision>
  <cp:lastPrinted>2020-03-09T20:43:00Z</cp:lastPrinted>
  <dcterms:created xsi:type="dcterms:W3CDTF">2023-04-06T16:21:00Z</dcterms:created>
  <dcterms:modified xsi:type="dcterms:W3CDTF">2023-04-06T16:23:00Z</dcterms:modified>
</cp:coreProperties>
</file>